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86AE" w14:textId="3346507D" w:rsidR="00547472" w:rsidRPr="00E47011" w:rsidRDefault="00547472" w:rsidP="00547472">
      <w:pPr>
        <w:spacing w:before="480"/>
        <w:jc w:val="center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noProof/>
          <w:sz w:val="28"/>
        </w:rPr>
        <w:drawing>
          <wp:anchor distT="0" distB="0" distL="114300" distR="114300" simplePos="0" relativeHeight="251653120" behindDoc="0" locked="0" layoutInCell="1" allowOverlap="1" wp14:anchorId="2DF1D34C" wp14:editId="2B8A8D33">
            <wp:simplePos x="0" y="0"/>
            <wp:positionH relativeFrom="margin">
              <wp:posOffset>2621280</wp:posOffset>
            </wp:positionH>
            <wp:positionV relativeFrom="paragraph">
              <wp:posOffset>-271145</wp:posOffset>
            </wp:positionV>
            <wp:extent cx="457200" cy="561975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47011">
        <w:rPr>
          <w:rFonts w:ascii="Tahoma" w:hAnsi="Tahoma" w:cs="Tahoma"/>
          <w:b/>
          <w:sz w:val="22"/>
          <w:szCs w:val="22"/>
        </w:rPr>
        <w:t>UNIVERSIDADE ESTADUAL DE SANTA CRUZ – UESC</w:t>
      </w:r>
    </w:p>
    <w:p w14:paraId="411FB7AC" w14:textId="77777777" w:rsidR="00547472" w:rsidRDefault="00547472" w:rsidP="00547472">
      <w:pPr>
        <w:pBdr>
          <w:bottom w:val="single" w:sz="12" w:space="1" w:color="auto"/>
        </w:pBdr>
        <w:jc w:val="center"/>
        <w:rPr>
          <w:rFonts w:ascii="Tahoma" w:hAnsi="Tahoma" w:cs="Tahoma"/>
          <w:b/>
          <w:sz w:val="16"/>
          <w:szCs w:val="22"/>
        </w:rPr>
      </w:pPr>
      <w:r w:rsidRPr="00E47011">
        <w:rPr>
          <w:rFonts w:ascii="Tahoma" w:hAnsi="Tahoma" w:cs="Tahoma"/>
          <w:b/>
          <w:sz w:val="16"/>
          <w:szCs w:val="22"/>
        </w:rPr>
        <w:t>PRÓ-REITORIA DE GRADUAÇÃO – PROGRAD</w:t>
      </w:r>
    </w:p>
    <w:p w14:paraId="49E5C52F" w14:textId="77777777" w:rsidR="00547472" w:rsidRDefault="00547472" w:rsidP="00547472">
      <w:pPr>
        <w:pStyle w:val="Cabealho"/>
        <w:pBdr>
          <w:bottom w:val="single" w:sz="12" w:space="1" w:color="auto"/>
        </w:pBdr>
        <w:tabs>
          <w:tab w:val="clear" w:pos="4252"/>
          <w:tab w:val="clear" w:pos="8504"/>
        </w:tabs>
        <w:jc w:val="center"/>
        <w:rPr>
          <w:rFonts w:ascii="Tahoma" w:hAnsi="Tahoma" w:cs="Tahoma"/>
          <w:b/>
          <w:sz w:val="16"/>
          <w:szCs w:val="22"/>
        </w:rPr>
      </w:pPr>
      <w:r w:rsidRPr="00E47011">
        <w:rPr>
          <w:rFonts w:ascii="Tahoma" w:hAnsi="Tahoma" w:cs="Tahoma"/>
          <w:b/>
          <w:sz w:val="16"/>
          <w:szCs w:val="22"/>
        </w:rPr>
        <w:t>GERÊNCIA DE SELEÇÃO E ORIENTAÇÃO – GESEOR</w:t>
      </w:r>
    </w:p>
    <w:p w14:paraId="40BFAA19" w14:textId="77777777" w:rsidR="00F72C8B" w:rsidRDefault="00F72C8B" w:rsidP="00F72C8B">
      <w:pPr>
        <w:shd w:val="clear" w:color="auto" w:fill="17365D" w:themeFill="text2" w:themeFillShade="BF"/>
        <w:tabs>
          <w:tab w:val="left" w:pos="2282"/>
          <w:tab w:val="left" w:pos="4125"/>
          <w:tab w:val="center" w:pos="5244"/>
        </w:tabs>
        <w:spacing w:before="200"/>
        <w:jc w:val="center"/>
        <w:rPr>
          <w:rFonts w:asciiTheme="majorHAnsi" w:hAnsiTheme="majorHAnsi"/>
          <w:b/>
          <w:color w:val="FFC000"/>
          <w:sz w:val="28"/>
          <w:szCs w:val="24"/>
        </w:rPr>
      </w:pPr>
      <w:r>
        <w:rPr>
          <w:rFonts w:asciiTheme="majorHAnsi" w:hAnsiTheme="majorHAnsi"/>
          <w:b/>
          <w:color w:val="FFC000"/>
          <w:sz w:val="28"/>
          <w:szCs w:val="24"/>
        </w:rPr>
        <w:t xml:space="preserve">RESULTADO PRELIMINAR DA </w:t>
      </w:r>
      <w:r w:rsidRPr="000B71F0">
        <w:rPr>
          <w:rFonts w:asciiTheme="majorHAnsi" w:hAnsiTheme="majorHAnsi"/>
          <w:b/>
          <w:color w:val="FFC000"/>
          <w:sz w:val="28"/>
          <w:szCs w:val="24"/>
        </w:rPr>
        <w:t>VALIDAÇÃO DE PERTENCIMENTO À POPULAÇÃO NEGRA (HETEROIDENTIFICAÇÃO)</w:t>
      </w:r>
    </w:p>
    <w:p w14:paraId="13ED4CFD" w14:textId="77777777" w:rsidR="00F72C8B" w:rsidRDefault="00F72C8B" w:rsidP="00F72C8B">
      <w:pPr>
        <w:shd w:val="clear" w:color="auto" w:fill="17365D" w:themeFill="text2" w:themeFillShade="BF"/>
        <w:tabs>
          <w:tab w:val="left" w:pos="2282"/>
          <w:tab w:val="left" w:pos="4125"/>
          <w:tab w:val="center" w:pos="5244"/>
        </w:tabs>
        <w:spacing w:before="200"/>
        <w:jc w:val="center"/>
        <w:rPr>
          <w:rFonts w:asciiTheme="majorHAnsi" w:hAnsiTheme="majorHAnsi"/>
          <w:b/>
          <w:color w:val="FFC000"/>
          <w:sz w:val="28"/>
          <w:szCs w:val="24"/>
        </w:rPr>
      </w:pPr>
      <w:r>
        <w:rPr>
          <w:rFonts w:asciiTheme="majorHAnsi" w:hAnsiTheme="majorHAnsi"/>
          <w:b/>
          <w:color w:val="FFC000"/>
          <w:sz w:val="28"/>
          <w:szCs w:val="24"/>
        </w:rPr>
        <w:t xml:space="preserve"> – EDITAL UESC Nº 011/2024 –</w:t>
      </w:r>
    </w:p>
    <w:p w14:paraId="2100ADB4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321490BB" w14:textId="7578F8D0" w:rsidR="00C96A1E" w:rsidRPr="00F72C8B" w:rsidRDefault="00C96A1E" w:rsidP="00F72C8B">
      <w:pPr>
        <w:jc w:val="center"/>
        <w:rPr>
          <w:rFonts w:asciiTheme="majorHAnsi" w:hAnsiTheme="majorHAnsi"/>
          <w:b/>
          <w:szCs w:val="24"/>
        </w:rPr>
      </w:pPr>
      <w:r w:rsidRPr="00F72C8B">
        <w:rPr>
          <w:rFonts w:asciiTheme="majorHAnsi" w:hAnsiTheme="majorHAnsi"/>
          <w:b/>
          <w:sz w:val="22"/>
          <w:szCs w:val="28"/>
        </w:rPr>
        <w:t>FORMULÁRIO DE RECURSO</w:t>
      </w:r>
      <w:r w:rsidR="00785CBF" w:rsidRPr="00F72C8B">
        <w:rPr>
          <w:rFonts w:asciiTheme="majorHAnsi" w:hAnsiTheme="majorHAnsi"/>
          <w:b/>
          <w:sz w:val="22"/>
          <w:szCs w:val="28"/>
        </w:rPr>
        <w:t xml:space="preserve"> </w:t>
      </w:r>
    </w:p>
    <w:p w14:paraId="1E036C79" w14:textId="77777777" w:rsidR="00547472" w:rsidRDefault="00547472" w:rsidP="00547472">
      <w:pPr>
        <w:rPr>
          <w:rFonts w:ascii="Cambria" w:hAnsi="Cambria"/>
          <w:sz w:val="22"/>
          <w:szCs w:val="22"/>
        </w:rPr>
      </w:pPr>
    </w:p>
    <w:p w14:paraId="35B3917A" w14:textId="77777777" w:rsidR="00547472" w:rsidRDefault="00547472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12062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4253"/>
        <w:gridCol w:w="448"/>
        <w:gridCol w:w="150"/>
        <w:gridCol w:w="3544"/>
        <w:gridCol w:w="2391"/>
      </w:tblGrid>
      <w:tr w:rsidR="00547472" w:rsidRPr="00535D62" w14:paraId="73535BD5" w14:textId="77777777" w:rsidTr="00547472">
        <w:trPr>
          <w:gridAfter w:val="1"/>
          <w:wAfter w:w="2422" w:type="dxa"/>
          <w:trHeight w:val="28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53B10C" w14:textId="77777777" w:rsidR="00547472" w:rsidRPr="00535D62" w:rsidRDefault="00547472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(a):</w:t>
            </w:r>
          </w:p>
        </w:tc>
        <w:tc>
          <w:tcPr>
            <w:tcW w:w="83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C0688" w14:textId="77777777" w:rsidR="00547472" w:rsidRPr="00535D62" w:rsidRDefault="00547472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47472" w:rsidRPr="00535D62" w14:paraId="0D54FB1F" w14:textId="77777777" w:rsidTr="00547472">
        <w:trPr>
          <w:trHeight w:val="28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F6DEB5" w14:textId="77777777" w:rsidR="00547472" w:rsidRDefault="00547472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AA7FD" w14:textId="77777777" w:rsidR="00547472" w:rsidRPr="00535D62" w:rsidRDefault="00547472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9B4D68" w14:textId="77777777" w:rsidR="00547472" w:rsidRPr="00535D62" w:rsidRDefault="00547472" w:rsidP="00506840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566F9" w14:textId="77777777" w:rsidR="00547472" w:rsidRPr="00535D62" w:rsidRDefault="00547472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2422" w:type="dxa"/>
            <w:vAlign w:val="center"/>
          </w:tcPr>
          <w:p w14:paraId="4E7C3047" w14:textId="77777777" w:rsidR="00547472" w:rsidRPr="00535D62" w:rsidRDefault="00547472" w:rsidP="00506840"/>
        </w:tc>
      </w:tr>
      <w:tr w:rsidR="00547472" w:rsidRPr="00535D62" w14:paraId="21820587" w14:textId="77777777" w:rsidTr="00F72C8B">
        <w:trPr>
          <w:gridAfter w:val="1"/>
          <w:wAfter w:w="2422" w:type="dxa"/>
          <w:trHeight w:val="28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0329A3F" w14:textId="1689C572" w:rsidR="00547472" w:rsidRPr="00535D62" w:rsidRDefault="00F72C8B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Grau</w:t>
            </w:r>
            <w:r w:rsidR="00547472"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42F65" w14:textId="77777777" w:rsidR="00547472" w:rsidRPr="00535D62" w:rsidRDefault="00547472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8AAD443" w14:textId="5EDFAC45" w:rsidR="00547472" w:rsidRPr="00535D62" w:rsidRDefault="00F72C8B" w:rsidP="00506840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Turno: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DEC61" w14:textId="77777777" w:rsidR="00547472" w:rsidRPr="00535D62" w:rsidRDefault="00547472" w:rsidP="00506840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0CB2D72D" w14:textId="77777777" w:rsidR="00C96A1E" w:rsidRPr="00535D62" w:rsidRDefault="00C96A1E">
      <w:pPr>
        <w:rPr>
          <w:sz w:val="22"/>
        </w:rPr>
      </w:pPr>
    </w:p>
    <w:tbl>
      <w:tblPr>
        <w:tblW w:w="967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77"/>
      </w:tblGrid>
      <w:tr w:rsidR="00C96A1E" w:rsidRPr="00535D62" w14:paraId="4141A8A1" w14:textId="77777777" w:rsidTr="00547472">
        <w:trPr>
          <w:trHeight w:val="223"/>
          <w:jc w:val="center"/>
        </w:trPr>
        <w:tc>
          <w:tcPr>
            <w:tcW w:w="9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F5A181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4695D64B" w14:textId="77777777" w:rsidTr="00547472">
        <w:trPr>
          <w:trHeight w:val="285"/>
          <w:jc w:val="center"/>
        </w:trPr>
        <w:tc>
          <w:tcPr>
            <w:tcW w:w="96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C408D" w14:textId="77777777" w:rsidR="00C96A1E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  <w:p w14:paraId="209671BB" w14:textId="77777777" w:rsidR="00547472" w:rsidRPr="00535D62" w:rsidRDefault="00547472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8F8B23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AE06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4C384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98EB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B12972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D924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87AB494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FE61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89B2306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E82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71C27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B48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DB079CA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FE4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705D258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D417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A7CACF2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3388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1B28CD6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39D3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0276DB3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1C96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62ECE1E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82F6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1BF6956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455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75DE9D2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8C15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669DB3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FE5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04C6652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CAD2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E57E16A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E42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2D0A61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F842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6703F9C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4190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8F994C3" w14:textId="77777777" w:rsidTr="00547472">
        <w:trPr>
          <w:trHeight w:val="285"/>
          <w:jc w:val="center"/>
        </w:trPr>
        <w:tc>
          <w:tcPr>
            <w:tcW w:w="9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5347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9CCE224" w14:textId="6B8D1531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240C6F19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</w:t>
      </w:r>
      <w:proofErr w:type="gramStart"/>
      <w:r w:rsidR="005D4E0C">
        <w:rPr>
          <w:rFonts w:asciiTheme="majorHAnsi" w:hAnsiTheme="majorHAnsi"/>
          <w:sz w:val="18"/>
          <w:szCs w:val="24"/>
        </w:rPr>
        <w:t>)</w:t>
      </w:r>
      <w:r w:rsidRPr="00535D62">
        <w:rPr>
          <w:rFonts w:asciiTheme="majorHAnsi" w:hAnsiTheme="majorHAnsi"/>
          <w:sz w:val="14"/>
          <w:szCs w:val="24"/>
        </w:rPr>
        <w:t>(</w:t>
      </w:r>
      <w:proofErr w:type="gramEnd"/>
      <w:r w:rsidRPr="00535D62">
        <w:rPr>
          <w:rFonts w:asciiTheme="majorHAnsi" w:hAnsiTheme="majorHAnsi"/>
          <w:sz w:val="14"/>
          <w:szCs w:val="24"/>
        </w:rPr>
        <w:t>assinar como está no documento de identificação)</w:t>
      </w:r>
    </w:p>
    <w:sectPr w:rsidR="004E3634" w:rsidRPr="00535D62" w:rsidSect="00136AA5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699D7" w14:textId="77777777" w:rsidR="00136AA5" w:rsidRDefault="00136AA5">
      <w:r>
        <w:separator/>
      </w:r>
    </w:p>
  </w:endnote>
  <w:endnote w:type="continuationSeparator" w:id="0">
    <w:p w14:paraId="671A0552" w14:textId="77777777" w:rsidR="00136AA5" w:rsidRDefault="00136A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FE1EA" w14:textId="77777777" w:rsidR="00136AA5" w:rsidRDefault="00136AA5">
      <w:r>
        <w:separator/>
      </w:r>
    </w:p>
  </w:footnote>
  <w:footnote w:type="continuationSeparator" w:id="0">
    <w:p w14:paraId="1137C96A" w14:textId="77777777" w:rsidR="00136AA5" w:rsidRDefault="00136A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298920223">
    <w:abstractNumId w:val="6"/>
  </w:num>
  <w:num w:numId="2" w16cid:durableId="1047727078">
    <w:abstractNumId w:val="4"/>
  </w:num>
  <w:num w:numId="3" w16cid:durableId="212541275">
    <w:abstractNumId w:val="1"/>
  </w:num>
  <w:num w:numId="4" w16cid:durableId="394163801">
    <w:abstractNumId w:val="7"/>
  </w:num>
  <w:num w:numId="5" w16cid:durableId="831918981">
    <w:abstractNumId w:val="3"/>
  </w:num>
  <w:num w:numId="6" w16cid:durableId="255870506">
    <w:abstractNumId w:val="10"/>
  </w:num>
  <w:num w:numId="7" w16cid:durableId="1065303259">
    <w:abstractNumId w:val="0"/>
  </w:num>
  <w:num w:numId="8" w16cid:durableId="1768386159">
    <w:abstractNumId w:val="9"/>
  </w:num>
  <w:num w:numId="9" w16cid:durableId="603880938">
    <w:abstractNumId w:val="8"/>
  </w:num>
  <w:num w:numId="10" w16cid:durableId="1023675609">
    <w:abstractNumId w:val="2"/>
  </w:num>
  <w:num w:numId="11" w16cid:durableId="5798752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36AA5"/>
    <w:rsid w:val="0014396F"/>
    <w:rsid w:val="001659DB"/>
    <w:rsid w:val="00173914"/>
    <w:rsid w:val="001C2425"/>
    <w:rsid w:val="001F3936"/>
    <w:rsid w:val="001F7278"/>
    <w:rsid w:val="0020348D"/>
    <w:rsid w:val="002126C8"/>
    <w:rsid w:val="00230309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30D69"/>
    <w:rsid w:val="00341C49"/>
    <w:rsid w:val="00356E57"/>
    <w:rsid w:val="003612CF"/>
    <w:rsid w:val="00362AA1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47472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900BBE"/>
    <w:rsid w:val="00903DA5"/>
    <w:rsid w:val="009378C2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75D7"/>
    <w:rsid w:val="00C43AF8"/>
    <w:rsid w:val="00C96A1E"/>
    <w:rsid w:val="00CA0FA1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74D1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80283"/>
    <w:rsid w:val="00EA097A"/>
    <w:rsid w:val="00EA306E"/>
    <w:rsid w:val="00EA53FC"/>
    <w:rsid w:val="00EA5988"/>
    <w:rsid w:val="00ED63E3"/>
    <w:rsid w:val="00EE658D"/>
    <w:rsid w:val="00F00F03"/>
    <w:rsid w:val="00F25286"/>
    <w:rsid w:val="00F25944"/>
    <w:rsid w:val="00F37DA4"/>
    <w:rsid w:val="00F50867"/>
    <w:rsid w:val="00F53F56"/>
    <w:rsid w:val="00F6688C"/>
    <w:rsid w:val="00F72C8B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7CB7A9"/>
  <w15:docId w15:val="{4D84FB73-5495-4C24-A98C-F4A8791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84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12</cp:revision>
  <cp:lastPrinted>2024-01-30T16:24:00Z</cp:lastPrinted>
  <dcterms:created xsi:type="dcterms:W3CDTF">2023-05-17T11:18:00Z</dcterms:created>
  <dcterms:modified xsi:type="dcterms:W3CDTF">2024-01-30T16:25:00Z</dcterms:modified>
</cp:coreProperties>
</file>